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FB36E3" w14:textId="5D9E17F7" w:rsidR="00F32949" w:rsidRPr="00D274B6" w:rsidRDefault="00233F26" w:rsidP="00F32949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715247"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CC5602"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>3-minute Concept</w:t>
      </w:r>
      <w:r w:rsidR="00715247"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  <w:r w:rsidR="00CC5602"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Animated Video Clips Series: </w:t>
      </w:r>
    </w:p>
    <w:p w14:paraId="515A5BD1" w14:textId="37E05A76" w:rsidR="00CC5602" w:rsidRPr="00D274B6" w:rsidRDefault="00CC5602" w:rsidP="00F32949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kern w:val="36"/>
          <w:sz w:val="63"/>
          <w:szCs w:val="63"/>
        </w:rPr>
      </w:pPr>
      <w:r w:rsidRPr="00D274B6">
        <w:rPr>
          <w:rFonts w:ascii="Times New Roman" w:eastAsia="微軟正黑體" w:hAnsi="Times New Roman" w:cs="Times New Roman"/>
          <w:sz w:val="28"/>
          <w:szCs w:val="28"/>
          <w:lang w:eastAsia="zh-HK"/>
        </w:rPr>
        <w:t>“Self-concept”</w:t>
      </w:r>
    </w:p>
    <w:p w14:paraId="22E11E24" w14:textId="508474D4" w:rsidR="00F52AF7" w:rsidRDefault="00CC5602" w:rsidP="00773814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</w:rPr>
      </w:pP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Worksheet </w:t>
      </w:r>
    </w:p>
    <w:p w14:paraId="2EB7C801" w14:textId="77777777" w:rsidR="00773814" w:rsidRPr="00773814" w:rsidRDefault="00773814" w:rsidP="00773814"/>
    <w:p w14:paraId="4EA8FAF6" w14:textId="19816738" w:rsidR="00CC5602" w:rsidRPr="00D274B6" w:rsidRDefault="00CC5602" w:rsidP="004D382D">
      <w:pPr>
        <w:pStyle w:val="ListParagraph"/>
        <w:numPr>
          <w:ilvl w:val="0"/>
          <w:numId w:val="4"/>
        </w:numPr>
        <w:snapToGrid w:val="0"/>
        <w:spacing w:after="160" w:line="276" w:lineRule="auto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3B3FE9" w:rsidRPr="00D274B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3B3FE9" w:rsidRPr="00D274B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3B3FE9" w:rsidRPr="00D274B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217AD8" w:rsidRPr="00D274B6">
        <w:rPr>
          <w:rFonts w:ascii="Times New Roman" w:eastAsia="微軟正黑體" w:hAnsi="Times New Roman" w:cs="Times New Roman"/>
          <w:b/>
          <w:sz w:val="28"/>
          <w:szCs w:val="28"/>
        </w:rPr>
        <w:t xml:space="preserve"> q</w:t>
      </w:r>
      <w:r w:rsidR="003B3FE9" w:rsidRPr="00D274B6">
        <w:rPr>
          <w:rFonts w:ascii="Times New Roman" w:eastAsia="微軟正黑體" w:hAnsi="Times New Roman" w:cs="Times New Roman"/>
          <w:b/>
          <w:sz w:val="28"/>
          <w:szCs w:val="28"/>
        </w:rPr>
        <w:t>uestion</w:t>
      </w:r>
      <w:r w:rsidR="00217AD8" w:rsidRPr="00D274B6">
        <w:rPr>
          <w:rFonts w:ascii="Times New Roman" w:eastAsia="微軟正黑體" w:hAnsi="Times New Roman" w:cs="Times New Roman"/>
          <w:b/>
          <w:sz w:val="28"/>
          <w:szCs w:val="28"/>
        </w:rPr>
        <w:t>s</w:t>
      </w:r>
    </w:p>
    <w:p w14:paraId="6A3B5D81" w14:textId="4CBF3732" w:rsidR="00CC5602" w:rsidRPr="00D274B6" w:rsidRDefault="00CC5602" w:rsidP="004D382D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 xml:space="preserve">Write the correct answers </w:t>
      </w:r>
      <w:r w:rsidR="00D11051" w:rsidRPr="00D274B6">
        <w:rPr>
          <w:rFonts w:ascii="Times New Roman" w:eastAsia="微軟正黑體" w:hAnsi="Times New Roman" w:cs="Times New Roman"/>
          <w:b/>
          <w:sz w:val="28"/>
          <w:szCs w:val="28"/>
        </w:rPr>
        <w:t>in the spaces provided</w:t>
      </w: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1B15F353" w14:textId="4F60561F" w:rsidR="003C252F" w:rsidRPr="00D274B6" w:rsidRDefault="00CC5602" w:rsidP="006926C4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Psychologist Carl Rogers proposed that </w:t>
      </w:r>
      <w:r w:rsidR="00773814">
        <w:rPr>
          <w:rFonts w:ascii="Times New Roman" w:eastAsia="微軟正黑體" w:hAnsi="Times New Roman" w:cs="Times New Roman"/>
          <w:sz w:val="28"/>
          <w:szCs w:val="28"/>
        </w:rPr>
        <w:t>“S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>elf-concept</w:t>
      </w:r>
      <w:r w:rsidR="00773814">
        <w:rPr>
          <w:rFonts w:ascii="Times New Roman" w:eastAsia="微軟正黑體" w:hAnsi="Times New Roman" w:cs="Times New Roman"/>
          <w:sz w:val="28"/>
          <w:szCs w:val="28"/>
        </w:rPr>
        <w:t>”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 is made up </w:t>
      </w:r>
      <w:r w:rsidR="00763639" w:rsidRPr="00D274B6">
        <w:rPr>
          <w:rFonts w:ascii="Times New Roman" w:eastAsia="微軟正黑體" w:hAnsi="Times New Roman" w:cs="Times New Roman"/>
          <w:sz w:val="28"/>
          <w:szCs w:val="28"/>
        </w:rPr>
        <w:t xml:space="preserve">of 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three components, including: </w:t>
      </w:r>
    </w:p>
    <w:p w14:paraId="458FA222" w14:textId="5C5472FF" w:rsidR="006926C4" w:rsidRDefault="006926C4" w:rsidP="00E65470">
      <w:pPr>
        <w:snapToGrid w:val="0"/>
        <w:rPr>
          <w:rFonts w:ascii="Times New Roman" w:eastAsia="微軟正黑體" w:hAnsi="Times New Roman" w:cs="Times New Roman"/>
        </w:rPr>
      </w:pPr>
    </w:p>
    <w:p w14:paraId="22AE50E9" w14:textId="68CCCC1F" w:rsidR="006926C4" w:rsidRDefault="006926C4" w:rsidP="00E65470">
      <w:pPr>
        <w:snapToGrid w:val="0"/>
        <w:rPr>
          <w:rFonts w:ascii="Times New Roman" w:eastAsia="微軟正黑體" w:hAnsi="Times New Roman" w:cs="Times New Roman"/>
        </w:rPr>
      </w:pPr>
    </w:p>
    <w:p w14:paraId="2DF750CC" w14:textId="11B47EF4" w:rsidR="006926C4" w:rsidRDefault="00233F26" w:rsidP="00E65470">
      <w:pPr>
        <w:snapToGrid w:val="0"/>
        <w:rPr>
          <w:rFonts w:ascii="Times New Roman" w:eastAsia="微軟正黑體" w:hAnsi="Times New Roman" w:cs="Times New Roman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4E618B3" wp14:editId="6B67CB02">
                <wp:simplePos x="0" y="0"/>
                <wp:positionH relativeFrom="column">
                  <wp:posOffset>1997024</wp:posOffset>
                </wp:positionH>
                <wp:positionV relativeFrom="paragraph">
                  <wp:posOffset>171323</wp:posOffset>
                </wp:positionV>
                <wp:extent cx="1943100" cy="563880"/>
                <wp:effectExtent l="0" t="0" r="19050" b="26670"/>
                <wp:wrapNone/>
                <wp:docPr id="13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BDD5D" w14:textId="77777777" w:rsidR="00233F26" w:rsidRPr="00EF4C6E" w:rsidRDefault="00233F26" w:rsidP="00233F26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4E618B3" id="圓角矩形 10" o:spid="_x0000_s1026" style="position:absolute;margin-left:157.25pt;margin-top:13.5pt;width:153pt;height:44.4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" filled="f" strokecolor="#1f4d78 [1604]" strokeweight="1pt">
                <v:stroke joinstyle="miter"/>
                <v:textbox>
                  <w:txbxContent>
                    <w:p w14:paraId="5CBBDD5D" w14:textId="77777777" w:rsidR="00233F26" w:rsidRPr="00EF4C6E" w:rsidRDefault="00233F26" w:rsidP="00233F26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FCC7EC" w14:textId="60F974BD" w:rsidR="006926C4" w:rsidRDefault="00EA4DD5" w:rsidP="00E65470">
      <w:pPr>
        <w:snapToGrid w:val="0"/>
        <w:rPr>
          <w:rFonts w:ascii="Times New Roman" w:eastAsia="微軟正黑體" w:hAnsi="Times New Roman" w:cs="Times New Roman"/>
        </w:rPr>
      </w:pPr>
      <w:r w:rsidRPr="00CC5602">
        <w:rPr>
          <w:rFonts w:ascii="Times New Roman" w:eastAsia="微軟正黑體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74E5A539" wp14:editId="644BD391">
                <wp:simplePos x="0" y="0"/>
                <wp:positionH relativeFrom="column">
                  <wp:posOffset>-711679</wp:posOffset>
                </wp:positionH>
                <wp:positionV relativeFrom="paragraph">
                  <wp:posOffset>274320</wp:posOffset>
                </wp:positionV>
                <wp:extent cx="7100978" cy="2539175"/>
                <wp:effectExtent l="0" t="0" r="0" b="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00978" cy="2539175"/>
                          <a:chOff x="-880363" y="-22897"/>
                          <a:chExt cx="7101036" cy="2539492"/>
                        </a:xfrm>
                      </wpg:grpSpPr>
                      <wps:wsp>
                        <wps:cNvPr id="8" name="等腰三角形 5"/>
                        <wps:cNvSpPr/>
                        <wps:spPr>
                          <a:xfrm>
                            <a:off x="2062886" y="636423"/>
                            <a:ext cx="1443326" cy="1243760"/>
                          </a:xfrm>
                          <a:prstGeom prst="triangle">
                            <a:avLst/>
                          </a:prstGeom>
                          <a:solidFill>
                            <a:srgbClr val="FF9999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6541" y="-22897"/>
                            <a:ext cx="3313430" cy="659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3126A" w14:textId="1039D9A1" w:rsidR="003C252F" w:rsidRPr="00773814" w:rsidRDefault="008D67FC" w:rsidP="00DE19B0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836EEA"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="00763639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how</w:t>
                              </w:r>
                              <w:proofErr w:type="gramEnd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 xml:space="preserve"> others think of us</w:t>
                              </w:r>
                              <w:r w:rsidR="00763639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9657" y="1153673"/>
                            <a:ext cx="1012472" cy="692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9938B8" w14:textId="00ED6AC9" w:rsidR="003C252F" w:rsidRPr="00773814" w:rsidRDefault="00976D04" w:rsidP="003C252F">
                              <w:pPr>
                                <w:jc w:val="center"/>
                                <w:rPr>
                                  <w:rFonts w:ascii="Times New Roman" w:eastAsia="微軟正黑體" w:hAnsi="Times New Roman" w:cs="Times New Roman"/>
                                  <w:sz w:val="28"/>
                                </w:rPr>
                              </w:pPr>
                              <w:r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</w:rPr>
                                <w:t>Self-concep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-880363" y="1623674"/>
                            <a:ext cx="2943249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EA8F15" w14:textId="18C70656" w:rsidR="003C252F" w:rsidRPr="00773814" w:rsidRDefault="008D67FC" w:rsidP="008D67FC">
                              <w:pPr>
                                <w:jc w:val="right"/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836EEA"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="00763639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the</w:t>
                              </w:r>
                              <w:proofErr w:type="gramEnd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 xml:space="preserve"> way we think about ourselves</w:t>
                              </w:r>
                              <w:r w:rsidR="00763639" w:rsidRPr="00773814">
                                <w:rPr>
                                  <w:rFonts w:ascii="Times New Roman" w:eastAsia="微軟正黑體" w:hAnsi="Times New Roman" w:cs="Times New Roman" w:hint="eastAsia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012997" y="1595210"/>
                            <a:ext cx="3207676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FEF45D" w14:textId="7613E39E" w:rsidR="003C252F" w:rsidRPr="000B1BC6" w:rsidRDefault="003C252F" w:rsidP="008D67FC">
                              <w:pPr>
                                <w:rPr>
                                  <w:rFonts w:ascii="微軟正黑體" w:eastAsia="微軟正黑體" w:hAnsi="微軟正黑體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</w:pPr>
                            </w:p>
                            <w:p w14:paraId="2EF173B2" w14:textId="7A083E27" w:rsidR="008D67FC" w:rsidRPr="00773814" w:rsidRDefault="00763639" w:rsidP="008D67FC">
                              <w:pPr>
                                <w:rPr>
                                  <w:rFonts w:ascii="微軟正黑體" w:eastAsia="微軟正黑體" w:hAnsi="微軟正黑體"/>
                                  <w:sz w:val="28"/>
                                  <w:szCs w:val="28"/>
                                </w:rPr>
                              </w:pPr>
                              <w:r w:rsidRPr="00773814">
                                <w:rPr>
                                  <w:rFonts w:ascii="Times New Roman" w:eastAsia="微軟正黑體" w:hAnsi="Times New Roman" w:cs="Times New Roman" w:hint="eastAsia"/>
                                  <w:sz w:val="28"/>
                                  <w:szCs w:val="28"/>
                                </w:rPr>
                                <w:t>(</w:t>
                              </w:r>
                              <w:proofErr w:type="gramStart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what</w:t>
                              </w:r>
                              <w:proofErr w:type="gramEnd"/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D11051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 xml:space="preserve">kind of </w:t>
                              </w:r>
                              <w:r w:rsidR="00976D04" w:rsidRPr="00773814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a person you want to be</w:t>
                              </w:r>
                              <w:r w:rsidRPr="00773814">
                                <w:rPr>
                                  <w:rFonts w:ascii="Times New Roman" w:eastAsia="微軟正黑體" w:hAnsi="Times New Roman" w:cs="Times New Roman" w:hint="eastAsia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5A539" id="群組 1" o:spid="_x0000_s1027" style="position:absolute;margin-left:-56.05pt;margin-top:21.6pt;width:559.15pt;height:199.95pt;z-index:-251656704;mso-width-relative:margin;mso-height-relative:margin" coordorigin="-8803,-228" coordsize="71010,25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28" type="#_x0000_t5" style="position:absolute;left:20628;top:6364;width:14434;height:12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" fillcolor="#f99" strokecolor="black [3213]" strokeweight="1.5pt"/>
                <v:shape id="文字方塊 2" o:spid="_x0000_s1029" type="#_x0000_t202" style="position:absolute;left:11265;top:-228;width:33134;height:6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033126A" w14:textId="1039D9A1" w:rsidR="003C252F" w:rsidRPr="00773814" w:rsidRDefault="008D67FC" w:rsidP="00DE19B0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836EEA">
                          <w:rPr>
                            <w:rFonts w:ascii="微軟正黑體" w:eastAsia="微軟正黑體" w:hAnsi="微軟正黑體"/>
                            <w:b/>
                            <w:color w:val="FF0000"/>
                            <w:u w:val="single"/>
                          </w:rPr>
                          <w:br/>
                        </w:r>
                        <w:r w:rsidR="00763639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how</w:t>
                        </w:r>
                        <w:proofErr w:type="gramEnd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 others think of us</w:t>
                        </w:r>
                        <w:r w:rsidR="00763639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文字方塊 2" o:spid="_x0000_s1030" type="#_x0000_t202" style="position:absolute;left:22896;top:11536;width:10125;height:69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529938B8" w14:textId="00ED6AC9" w:rsidR="003C252F" w:rsidRPr="00773814" w:rsidRDefault="00976D04" w:rsidP="003C252F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sz w:val="28"/>
                          </w:rPr>
                        </w:pPr>
                        <w:r w:rsidRPr="00773814">
                          <w:rPr>
                            <w:rFonts w:ascii="Times New Roman" w:eastAsia="微軟正黑體" w:hAnsi="Times New Roman" w:cs="Times New Roman"/>
                            <w:sz w:val="28"/>
                          </w:rPr>
                          <w:t>Self-concept</w:t>
                        </w:r>
                      </w:p>
                    </w:txbxContent>
                  </v:textbox>
                </v:shape>
                <v:shape id="文字方塊 2" o:spid="_x0000_s1031" type="#_x0000_t202" style="position:absolute;left:-8803;top:16236;width:29431;height:8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AEA8F15" w14:textId="18C70656" w:rsidR="003C252F" w:rsidRPr="00773814" w:rsidRDefault="008D67FC" w:rsidP="008D67FC">
                        <w:pPr>
                          <w:jc w:val="right"/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836EEA">
                          <w:rPr>
                            <w:rFonts w:ascii="微軟正黑體" w:eastAsia="微軟正黑體" w:hAnsi="微軟正黑體"/>
                            <w:b/>
                            <w:color w:val="FF0000"/>
                            <w:u w:val="single"/>
                          </w:rPr>
                          <w:br/>
                        </w:r>
                        <w:r w:rsidR="00763639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the</w:t>
                        </w:r>
                        <w:proofErr w:type="gramEnd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 way we think about ourselves</w:t>
                        </w:r>
                        <w:r w:rsidR="00763639" w:rsidRPr="00773814">
                          <w:rPr>
                            <w:rFonts w:ascii="Times New Roman" w:eastAsia="微軟正黑體" w:hAnsi="Times New Roman" w:cs="Times New Roman" w:hint="eastAsia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文字方塊 2" o:spid="_x0000_s1032" type="#_x0000_t202" style="position:absolute;left:30129;top:15952;width:32077;height:9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6BFEF45D" w14:textId="7613E39E" w:rsidR="003C252F" w:rsidRPr="000B1BC6" w:rsidRDefault="003C252F" w:rsidP="008D67FC">
                        <w:pPr>
                          <w:rPr>
                            <w:rFonts w:ascii="微軟正黑體" w:eastAsia="微軟正黑體" w:hAnsi="微軟正黑體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</w:pPr>
                      </w:p>
                      <w:p w14:paraId="2EF173B2" w14:textId="7A083E27" w:rsidR="008D67FC" w:rsidRPr="00773814" w:rsidRDefault="00763639" w:rsidP="008D67FC">
                        <w:pPr>
                          <w:rPr>
                            <w:rFonts w:ascii="微軟正黑體" w:eastAsia="微軟正黑體" w:hAnsi="微軟正黑體"/>
                            <w:sz w:val="28"/>
                            <w:szCs w:val="28"/>
                          </w:rPr>
                        </w:pPr>
                        <w:r w:rsidRPr="00773814">
                          <w:rPr>
                            <w:rFonts w:ascii="Times New Roman" w:eastAsia="微軟正黑體" w:hAnsi="Times New Roman" w:cs="Times New Roman" w:hint="eastAsia"/>
                            <w:sz w:val="28"/>
                            <w:szCs w:val="28"/>
                          </w:rPr>
                          <w:t>(</w:t>
                        </w:r>
                        <w:proofErr w:type="gramStart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what</w:t>
                        </w:r>
                        <w:proofErr w:type="gramEnd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 </w:t>
                        </w:r>
                        <w:r w:rsidR="00D11051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kind of </w:t>
                        </w:r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 xml:space="preserve">a person you </w:t>
                        </w:r>
                        <w:bookmarkStart w:id="1" w:name="_GoBack"/>
                        <w:r w:rsidR="00976D04" w:rsidRPr="00773814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want to be</w:t>
                        </w:r>
                        <w:r w:rsidRPr="00773814">
                          <w:rPr>
                            <w:rFonts w:ascii="Times New Roman" w:eastAsia="微軟正黑體" w:hAnsi="Times New Roman" w:cs="Times New Roman" w:hint="eastAsia"/>
                            <w:sz w:val="28"/>
                            <w:szCs w:val="28"/>
                          </w:rPr>
                          <w:t>)</w:t>
                        </w:r>
                        <w:bookmarkEnd w:id="1"/>
                      </w:p>
                    </w:txbxContent>
                  </v:textbox>
                </v:shape>
              </v:group>
            </w:pict>
          </mc:Fallback>
        </mc:AlternateContent>
      </w:r>
    </w:p>
    <w:p w14:paraId="1E1A6E93" w14:textId="6048E438" w:rsidR="00CC5602" w:rsidRPr="00CC5602" w:rsidRDefault="00CC5602" w:rsidP="00E65470">
      <w:pPr>
        <w:snapToGrid w:val="0"/>
        <w:rPr>
          <w:rFonts w:ascii="Times New Roman" w:eastAsia="微軟正黑體" w:hAnsi="Times New Roman" w:cs="Times New Roman"/>
        </w:rPr>
      </w:pPr>
    </w:p>
    <w:p w14:paraId="3424786A" w14:textId="463B836D" w:rsidR="008D67FC" w:rsidRPr="00F52AF7" w:rsidRDefault="008D67FC" w:rsidP="00E65470">
      <w:pPr>
        <w:pStyle w:val="ListParagraph"/>
        <w:snapToGrid w:val="0"/>
        <w:ind w:leftChars="0" w:left="360"/>
        <w:rPr>
          <w:rFonts w:ascii="微軟正黑體" w:eastAsia="微軟正黑體" w:hAnsi="微軟正黑體"/>
          <w:lang w:eastAsia="zh-HK"/>
        </w:rPr>
      </w:pPr>
    </w:p>
    <w:p w14:paraId="762C5C5C" w14:textId="63E469F9" w:rsidR="008D67FC" w:rsidRPr="00F52AF7" w:rsidRDefault="008D67FC" w:rsidP="00E65470">
      <w:pPr>
        <w:pStyle w:val="ListParagraph"/>
        <w:snapToGrid w:val="0"/>
        <w:ind w:leftChars="0" w:left="360"/>
        <w:rPr>
          <w:rFonts w:ascii="微軟正黑體" w:eastAsia="微軟正黑體" w:hAnsi="微軟正黑體"/>
          <w:lang w:eastAsia="zh-HK"/>
        </w:rPr>
      </w:pPr>
    </w:p>
    <w:p w14:paraId="1EE03E2B" w14:textId="03D788BD" w:rsidR="008D67FC" w:rsidRPr="00F52AF7" w:rsidRDefault="008D67FC" w:rsidP="00E65470">
      <w:pPr>
        <w:pStyle w:val="ListParagraph"/>
        <w:snapToGrid w:val="0"/>
        <w:ind w:leftChars="0" w:left="360"/>
        <w:rPr>
          <w:rFonts w:ascii="微軟正黑體" w:eastAsia="微軟正黑體" w:hAnsi="微軟正黑體"/>
          <w:lang w:eastAsia="zh-HK"/>
        </w:rPr>
      </w:pPr>
    </w:p>
    <w:p w14:paraId="5933CEE7" w14:textId="53B3DEC0" w:rsidR="008D67FC" w:rsidRPr="00F52AF7" w:rsidRDefault="008D67FC" w:rsidP="00C96272">
      <w:pPr>
        <w:snapToGrid w:val="0"/>
        <w:rPr>
          <w:rFonts w:ascii="微軟正黑體" w:eastAsia="微軟正黑體" w:hAnsi="微軟正黑體"/>
          <w:lang w:eastAsia="zh-HK"/>
        </w:rPr>
      </w:pPr>
    </w:p>
    <w:p w14:paraId="6E036A81" w14:textId="3A3CC7D9" w:rsidR="004F43C9" w:rsidRPr="00F52AF7" w:rsidRDefault="00233F26" w:rsidP="00C96272">
      <w:pPr>
        <w:snapToGrid w:val="0"/>
        <w:rPr>
          <w:rFonts w:ascii="微軟正黑體" w:eastAsia="微軟正黑體" w:hAnsi="微軟正黑體"/>
          <w:lang w:eastAsia="zh-HK"/>
        </w:rPr>
      </w:pP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7C78380" wp14:editId="587482E8">
                <wp:simplePos x="0" y="0"/>
                <wp:positionH relativeFrom="column">
                  <wp:posOffset>3833164</wp:posOffset>
                </wp:positionH>
                <wp:positionV relativeFrom="paragraph">
                  <wp:posOffset>234034</wp:posOffset>
                </wp:positionV>
                <wp:extent cx="1943100" cy="563880"/>
                <wp:effectExtent l="0" t="0" r="19050" b="26670"/>
                <wp:wrapNone/>
                <wp:docPr id="17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E7622" w14:textId="77777777" w:rsidR="00233F26" w:rsidRPr="00EF4C6E" w:rsidRDefault="00233F26" w:rsidP="00233F26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7C78380" id="_x0000_s1033" style="position:absolute;margin-left:301.8pt;margin-top:18.45pt;width:153pt;height:44.4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" filled="f" strokecolor="#1f4d78 [1604]" strokeweight="1pt">
                <v:stroke joinstyle="miter"/>
                <v:textbox>
                  <w:txbxContent>
                    <w:p w14:paraId="22FE7622" w14:textId="77777777" w:rsidR="00233F26" w:rsidRPr="00EF4C6E" w:rsidRDefault="00233F26" w:rsidP="00233F26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  <w:r w:rsidRPr="00411C04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2452CE3" wp14:editId="08653320">
                <wp:simplePos x="0" y="0"/>
                <wp:positionH relativeFrom="column">
                  <wp:posOffset>-46990</wp:posOffset>
                </wp:positionH>
                <wp:positionV relativeFrom="paragraph">
                  <wp:posOffset>206957</wp:posOffset>
                </wp:positionV>
                <wp:extent cx="1943100" cy="563880"/>
                <wp:effectExtent l="0" t="0" r="19050" b="26670"/>
                <wp:wrapNone/>
                <wp:docPr id="16" name="圓角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638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6EB96" w14:textId="77777777" w:rsidR="00233F26" w:rsidRPr="00EF4C6E" w:rsidRDefault="00233F26" w:rsidP="00233F26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4C6E">
                              <w:rPr>
                                <w:rFonts w:ascii="標楷體" w:eastAsia="標楷體" w:hAnsi="標楷體" w:cs="Times New Roman" w:hint="eastAsia"/>
                                <w:color w:val="000000" w:themeColor="tex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2452CE3" id="_x0000_s1034" style="position:absolute;margin-left:-3.7pt;margin-top:16.3pt;width:153pt;height:44.4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" filled="f" strokecolor="#1f4d78 [1604]" strokeweight="1pt">
                <v:stroke joinstyle="miter"/>
                <v:textbox>
                  <w:txbxContent>
                    <w:p w14:paraId="4CB6EB96" w14:textId="77777777" w:rsidR="00233F26" w:rsidRPr="00EF4C6E" w:rsidRDefault="00233F26" w:rsidP="00233F26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 w:rsidRPr="00EF4C6E">
                        <w:rPr>
                          <w:rFonts w:ascii="標楷體" w:eastAsia="標楷體" w:hAnsi="標楷體" w:cs="Times New Roman" w:hint="eastAsia"/>
                          <w:color w:val="000000" w:themeColor="tex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97A111B" w14:textId="1AEF07C9" w:rsidR="004F43C9" w:rsidRPr="00F52AF7" w:rsidRDefault="004F43C9" w:rsidP="00C96272">
      <w:pPr>
        <w:snapToGrid w:val="0"/>
        <w:rPr>
          <w:rFonts w:ascii="微軟正黑體" w:eastAsia="微軟正黑體" w:hAnsi="微軟正黑體"/>
          <w:lang w:eastAsia="zh-HK"/>
        </w:rPr>
      </w:pPr>
    </w:p>
    <w:p w14:paraId="5F0A6EBA" w14:textId="77777777" w:rsidR="004F43C9" w:rsidRPr="00F52AF7" w:rsidRDefault="004F43C9" w:rsidP="00C96272">
      <w:pPr>
        <w:snapToGrid w:val="0"/>
        <w:rPr>
          <w:rFonts w:ascii="微軟正黑體" w:eastAsia="微軟正黑體" w:hAnsi="微軟正黑體"/>
          <w:lang w:eastAsia="zh-HK"/>
        </w:rPr>
      </w:pPr>
    </w:p>
    <w:p w14:paraId="339568BB" w14:textId="77777777" w:rsidR="008D67FC" w:rsidRPr="00F52AF7" w:rsidRDefault="008D67FC" w:rsidP="00E65470">
      <w:pPr>
        <w:pStyle w:val="ListParagraph"/>
        <w:snapToGrid w:val="0"/>
        <w:ind w:leftChars="0" w:left="360"/>
        <w:rPr>
          <w:rFonts w:ascii="微軟正黑體" w:eastAsia="微軟正黑體" w:hAnsi="微軟正黑體"/>
          <w:lang w:eastAsia="zh-HK"/>
        </w:rPr>
      </w:pPr>
    </w:p>
    <w:p w14:paraId="4F0E1962" w14:textId="7493AE1E" w:rsidR="006926C4" w:rsidRDefault="006926C4">
      <w:pPr>
        <w:widowControl/>
        <w:spacing w:after="160" w:line="259" w:lineRule="auto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/>
          <w:b/>
          <w:lang w:eastAsia="zh-HK"/>
        </w:rPr>
        <w:br w:type="page"/>
      </w:r>
    </w:p>
    <w:p w14:paraId="498FF976" w14:textId="33620C2B" w:rsidR="006A57AC" w:rsidRPr="00D274B6" w:rsidRDefault="006A57AC" w:rsidP="004D382D">
      <w:pPr>
        <w:pStyle w:val="ListParagraph"/>
        <w:numPr>
          <w:ilvl w:val="0"/>
          <w:numId w:val="4"/>
        </w:numPr>
        <w:snapToGrid w:val="0"/>
        <w:spacing w:after="160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M</w:t>
      </w:r>
      <w:r w:rsidRPr="00D274B6">
        <w:rPr>
          <w:rFonts w:ascii="Times New Roman" w:eastAsia="微軟正黑體" w:hAnsi="Times New Roman" w:cs="Times New Roman" w:hint="eastAsia"/>
          <w:b/>
          <w:sz w:val="28"/>
          <w:szCs w:val="28"/>
        </w:rPr>
        <w:t>a</w:t>
      </w:r>
      <w:r w:rsidRPr="00D274B6">
        <w:rPr>
          <w:rFonts w:ascii="Times New Roman" w:eastAsia="微軟正黑體" w:hAnsi="Times New Roman" w:cs="Times New Roman"/>
          <w:b/>
          <w:sz w:val="28"/>
          <w:szCs w:val="28"/>
        </w:rPr>
        <w:t>tching</w:t>
      </w:r>
    </w:p>
    <w:p w14:paraId="3E8AA6CB" w14:textId="26D79064" w:rsidR="006825EB" w:rsidRPr="00D274B6" w:rsidRDefault="00763639" w:rsidP="004D382D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 w:rsidRPr="00D274B6">
        <w:rPr>
          <w:rFonts w:ascii="Times New Roman" w:eastAsia="微軟正黑體" w:hAnsi="Times New Roman" w:cs="Times New Roman" w:hint="eastAsia"/>
          <w:sz w:val="28"/>
          <w:szCs w:val="28"/>
        </w:rPr>
        <w:t>M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atch </w:t>
      </w:r>
      <w:r w:rsidRPr="00D274B6">
        <w:rPr>
          <w:rFonts w:ascii="Times New Roman" w:eastAsia="微軟正黑體" w:hAnsi="Times New Roman" w:cs="Times New Roman" w:hint="eastAsia"/>
          <w:sz w:val="28"/>
          <w:szCs w:val="28"/>
        </w:rPr>
        <w:t xml:space="preserve">the following examples with 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 xml:space="preserve">the three </w:t>
      </w:r>
      <w:r w:rsidRPr="00D274B6">
        <w:rPr>
          <w:rFonts w:ascii="Times New Roman" w:eastAsia="微軟正黑體" w:hAnsi="Times New Roman" w:cs="Times New Roman" w:hint="eastAsia"/>
          <w:sz w:val="28"/>
          <w:szCs w:val="28"/>
        </w:rPr>
        <w:t>c</w:t>
      </w:r>
      <w:r w:rsidR="00E20EE5">
        <w:rPr>
          <w:rFonts w:ascii="Times New Roman" w:eastAsia="微軟正黑體" w:hAnsi="Times New Roman" w:cs="Times New Roman"/>
          <w:sz w:val="28"/>
          <w:szCs w:val="28"/>
        </w:rPr>
        <w:t>omponents of “S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>elf-concept</w:t>
      </w:r>
      <w:r w:rsidR="00E20EE5">
        <w:rPr>
          <w:rFonts w:ascii="Times New Roman" w:eastAsia="微軟正黑體" w:hAnsi="Times New Roman" w:cs="Times New Roman"/>
          <w:sz w:val="28"/>
          <w:szCs w:val="28"/>
        </w:rPr>
        <w:t>”</w:t>
      </w:r>
      <w:r w:rsidRPr="00D274B6">
        <w:rPr>
          <w:rFonts w:ascii="Times New Roman" w:eastAsia="微軟正黑體" w:hAnsi="Times New Roman" w:cs="Times New Roman"/>
          <w:sz w:val="28"/>
          <w:szCs w:val="28"/>
        </w:rPr>
        <w:t>.</w:t>
      </w:r>
    </w:p>
    <w:p w14:paraId="6E677332" w14:textId="77777777" w:rsidR="006926C4" w:rsidRDefault="006926C4" w:rsidP="00E65470">
      <w:pPr>
        <w:snapToGrid w:val="0"/>
        <w:rPr>
          <w:rFonts w:ascii="微軟正黑體" w:eastAsia="微軟正黑體" w:hAnsi="微軟正黑體" w:cs="新細明體"/>
          <w:b/>
        </w:rPr>
      </w:pPr>
    </w:p>
    <w:p w14:paraId="3D120CB7" w14:textId="4EE50A01" w:rsidR="00E20EE5" w:rsidRDefault="004F1CFC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u w:val="single"/>
        </w:rPr>
      </w:pPr>
      <w:r w:rsidRPr="00E55360">
        <w:rPr>
          <w:rFonts w:ascii="微軟正黑體" w:eastAsia="微軟正黑體" w:hAnsi="微軟正黑體" w:cs="新細明體" w:hint="eastAsia"/>
          <w:b/>
          <w:sz w:val="28"/>
          <w:szCs w:val="28"/>
        </w:rPr>
        <w:t xml:space="preserve"> </w:t>
      </w:r>
      <w:r w:rsidRPr="00E55360">
        <w:rPr>
          <w:rFonts w:ascii="微軟正黑體" w:eastAsia="微軟正黑體" w:hAnsi="微軟正黑體" w:cs="新細明體"/>
          <w:b/>
          <w:sz w:val="28"/>
          <w:szCs w:val="28"/>
        </w:rPr>
        <w:t xml:space="preserve">          </w:t>
      </w:r>
      <w:r w:rsidR="00E55360">
        <w:rPr>
          <w:rFonts w:ascii="微軟正黑體" w:eastAsia="微軟正黑體" w:hAnsi="微軟正黑體" w:cs="新細明體"/>
          <w:b/>
          <w:sz w:val="28"/>
          <w:szCs w:val="28"/>
        </w:rPr>
        <w:t xml:space="preserve"> </w:t>
      </w:r>
      <w:r w:rsidR="006A57AC" w:rsidRPr="00E55360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Examples</w:t>
      </w:r>
      <w:r w:rsidRPr="00E55360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Pr="00E55360">
        <w:rPr>
          <w:rFonts w:ascii="微軟正黑體" w:eastAsia="微軟正黑體" w:hAnsi="微軟正黑體" w:cs="新細明體"/>
          <w:b/>
          <w:sz w:val="28"/>
          <w:szCs w:val="28"/>
        </w:rPr>
        <w:t xml:space="preserve">          </w:t>
      </w:r>
      <w:r w:rsidR="00E55360">
        <w:rPr>
          <w:rFonts w:ascii="微軟正黑體" w:eastAsia="微軟正黑體" w:hAnsi="微軟正黑體" w:cs="新細明體"/>
          <w:b/>
          <w:sz w:val="28"/>
          <w:szCs w:val="28"/>
        </w:rPr>
        <w:t xml:space="preserve">            </w:t>
      </w:r>
      <w:r w:rsidR="006A57AC" w:rsidRPr="00E55360">
        <w:rPr>
          <w:rFonts w:ascii="微軟正黑體" w:eastAsia="微軟正黑體" w:hAnsi="微軟正黑體" w:cs="新細明體"/>
          <w:b/>
          <w:sz w:val="28"/>
          <w:szCs w:val="28"/>
        </w:rPr>
        <w:t xml:space="preserve"> </w:t>
      </w:r>
      <w:r w:rsidR="00482DF8">
        <w:rPr>
          <w:rFonts w:ascii="微軟正黑體" w:eastAsia="微軟正黑體" w:hAnsi="微軟正黑體" w:cs="新細明體"/>
          <w:b/>
          <w:sz w:val="28"/>
          <w:szCs w:val="28"/>
        </w:rPr>
        <w:t xml:space="preserve">      </w:t>
      </w:r>
      <w:r w:rsidR="00E20EE5">
        <w:rPr>
          <w:rFonts w:ascii="微軟正黑體" w:eastAsia="微軟正黑體" w:hAnsi="微軟正黑體" w:cs="新細明體"/>
          <w:b/>
          <w:sz w:val="28"/>
          <w:szCs w:val="28"/>
        </w:rPr>
        <w:t xml:space="preserve">           </w:t>
      </w:r>
      <w:r w:rsidR="00482DF8">
        <w:rPr>
          <w:rFonts w:ascii="微軟正黑體" w:eastAsia="微軟正黑體" w:hAnsi="微軟正黑體" w:cs="新細明體"/>
          <w:b/>
          <w:sz w:val="28"/>
          <w:szCs w:val="28"/>
        </w:rPr>
        <w:t xml:space="preserve"> </w:t>
      </w:r>
      <w:r w:rsidR="00E20EE5">
        <w:rPr>
          <w:rFonts w:ascii="微軟正黑體" w:eastAsia="微軟正黑體" w:hAnsi="微軟正黑體" w:cs="新細明體"/>
          <w:b/>
          <w:sz w:val="28"/>
          <w:szCs w:val="28"/>
        </w:rPr>
        <w:t xml:space="preserve">          </w:t>
      </w:r>
      <w:r w:rsidR="006A57AC" w:rsidRPr="00E55360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Three </w:t>
      </w:r>
      <w:r w:rsidR="006A57AC" w:rsidRPr="00E55360">
        <w:rPr>
          <w:rFonts w:ascii="Times New Roman" w:eastAsia="微軟正黑體" w:hAnsi="Times New Roman" w:cs="Times New Roman" w:hint="eastAsia"/>
          <w:b/>
          <w:sz w:val="28"/>
          <w:szCs w:val="28"/>
          <w:u w:val="single"/>
        </w:rPr>
        <w:t>C</w:t>
      </w:r>
      <w:r w:rsidR="006A57AC" w:rsidRPr="00E55360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omponents of </w:t>
      </w:r>
    </w:p>
    <w:p w14:paraId="67BCF921" w14:textId="03157746" w:rsidR="004F1CFC" w:rsidRPr="00E55360" w:rsidRDefault="00E20EE5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微軟正黑體" w:hAnsi="Times New Roman" w:cs="Times New Roman"/>
          <w:sz w:val="28"/>
          <w:szCs w:val="28"/>
        </w:rPr>
        <w:t xml:space="preserve">                                                                                       </w:t>
      </w:r>
      <w:r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“</w:t>
      </w:r>
      <w:r w:rsidR="006A57AC" w:rsidRPr="00E55360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Self-concept</w:t>
      </w:r>
      <w:r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”</w:t>
      </w:r>
    </w:p>
    <w:p w14:paraId="4171CA87" w14:textId="77777777" w:rsidR="00652038" w:rsidRPr="00E55360" w:rsidRDefault="00652038" w:rsidP="00E65470">
      <w:pPr>
        <w:snapToGrid w:val="0"/>
        <w:rPr>
          <w:rFonts w:ascii="微軟正黑體" w:eastAsia="微軟正黑體" w:hAnsi="微軟正黑體" w:cs="新細明體"/>
          <w:b/>
          <w:sz w:val="28"/>
          <w:szCs w:val="28"/>
        </w:rPr>
      </w:pPr>
    </w:p>
    <w:tbl>
      <w:tblPr>
        <w:tblStyle w:val="TableGrid"/>
        <w:tblW w:w="7915" w:type="dxa"/>
        <w:tblLook w:val="04A0" w:firstRow="1" w:lastRow="0" w:firstColumn="1" w:lastColumn="0" w:noHBand="0" w:noVBand="1"/>
      </w:tblPr>
      <w:tblGrid>
        <w:gridCol w:w="2994"/>
        <w:gridCol w:w="1159"/>
        <w:gridCol w:w="1549"/>
        <w:gridCol w:w="430"/>
        <w:gridCol w:w="1783"/>
      </w:tblGrid>
      <w:tr w:rsidR="00C343CF" w:rsidRPr="00F52AF7" w14:paraId="329C79D7" w14:textId="77777777" w:rsidTr="00E20EE5">
        <w:trPr>
          <w:trHeight w:val="1054"/>
        </w:trPr>
        <w:tc>
          <w:tcPr>
            <w:tcW w:w="305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6B0D03B" w14:textId="28E5856D" w:rsidR="00C343CF" w:rsidRPr="00E20EE5" w:rsidRDefault="002307DB" w:rsidP="00CE0646">
            <w:pPr>
              <w:snapToGrid w:val="0"/>
              <w:jc w:val="both"/>
              <w:rPr>
                <w:rFonts w:ascii="Times New Roman" w:eastAsia="微軟正黑體" w:hAnsi="Times New Roman" w:cs="Times New Roman"/>
              </w:rPr>
            </w:pPr>
            <w:r w:rsidRPr="00E20EE5">
              <w:rPr>
                <w:rFonts w:ascii="Times New Roman" w:hAnsi="Times New Roman" w:cs="Times New Roman"/>
                <w:lang w:val="en-GB"/>
              </w:rPr>
              <w:t>Yuen Wai loves singing</w:t>
            </w:r>
            <w:r w:rsidR="00CE0646">
              <w:rPr>
                <w:rFonts w:ascii="Times New Roman" w:hAnsi="Times New Roman" w:cs="Times New Roman" w:hint="eastAsia"/>
                <w:lang w:val="en-GB"/>
              </w:rPr>
              <w:t>.</w:t>
            </w:r>
            <w:r w:rsidR="00CE064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CE0646">
              <w:rPr>
                <w:rFonts w:ascii="Times New Roman" w:hAnsi="Times New Roman" w:cs="Times New Roman" w:hint="eastAsia"/>
                <w:lang w:val="en-GB"/>
              </w:rPr>
              <w:t>S</w:t>
            </w:r>
            <w:r w:rsidR="00CE0646">
              <w:rPr>
                <w:rFonts w:ascii="Times New Roman" w:hAnsi="Times New Roman" w:cs="Times New Roman" w:hint="eastAsia"/>
                <w:lang w:val="en-GB" w:eastAsia="zh-HK"/>
              </w:rPr>
              <w:t>he has never won a prize despite numerous attempts.</w:t>
            </w:r>
            <w:r w:rsidR="00CE0646">
              <w:rPr>
                <w:rFonts w:ascii="Times New Roman" w:hAnsi="Times New Roman" w:cs="Times New Roman"/>
                <w:lang w:val="en-GB" w:eastAsia="zh-HK"/>
              </w:rPr>
              <w:t xml:space="preserve"> She believes that after ceaseless polishing, she will become</w:t>
            </w:r>
            <w:r w:rsidRPr="00E20EE5">
              <w:rPr>
                <w:rFonts w:ascii="Times New Roman" w:hAnsi="Times New Roman" w:cs="Times New Roman"/>
                <w:lang w:val="en-GB"/>
              </w:rPr>
              <w:t xml:space="preserve"> a singer.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8313CA0" w14:textId="3D8A2921" w:rsidR="00C343CF" w:rsidRPr="00F52AF7" w:rsidRDefault="00C343CF" w:rsidP="00C343CF">
            <w:pPr>
              <w:snapToGrid w:val="0"/>
              <w:ind w:leftChars="-131" w:left="-314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73EFB41E" w14:textId="1FE5157F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DDD59D" w14:textId="76D04085" w:rsidR="00C343CF" w:rsidRPr="00F52AF7" w:rsidRDefault="00C343CF" w:rsidP="00C343CF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8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258C578" w14:textId="6FA8FBF1" w:rsidR="00C343CF" w:rsidRPr="00482DF8" w:rsidRDefault="002307DB" w:rsidP="004F1CFC">
            <w:pPr>
              <w:snapToGrid w:val="0"/>
              <w:jc w:val="center"/>
              <w:rPr>
                <w:rFonts w:ascii="Times New Roman" w:eastAsia="微軟正黑體" w:hAnsi="Times New Roman" w:cs="Times New Roman"/>
              </w:rPr>
            </w:pPr>
            <w:r w:rsidRPr="00482DF8">
              <w:rPr>
                <w:rFonts w:ascii="Times New Roman" w:eastAsia="微軟正黑體" w:hAnsi="Times New Roman" w:cs="Times New Roman"/>
                <w:color w:val="000000" w:themeColor="text1"/>
                <w:sz w:val="28"/>
                <w:szCs w:val="28"/>
              </w:rPr>
              <w:t>Real self</w:t>
            </w:r>
          </w:p>
        </w:tc>
      </w:tr>
      <w:tr w:rsidR="004F1CFC" w:rsidRPr="00F52AF7" w14:paraId="620260D5" w14:textId="77777777" w:rsidTr="00E20EE5">
        <w:trPr>
          <w:trHeight w:val="762"/>
        </w:trPr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FB0080" w14:textId="77777777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F0EB6" w14:textId="22C5E489" w:rsidR="00C343CF" w:rsidRPr="00F52AF7" w:rsidRDefault="00C343CF" w:rsidP="00C343CF">
            <w:pPr>
              <w:snapToGrid w:val="0"/>
              <w:ind w:left="-252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7AF41848" w14:textId="29BAA885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47CE5" w14:textId="1CDD16BE" w:rsidR="00C343CF" w:rsidRPr="00F52AF7" w:rsidRDefault="00C343CF" w:rsidP="00C343CF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47FEB0" w14:textId="4AD17661" w:rsidR="00C343CF" w:rsidRPr="00F52AF7" w:rsidRDefault="00C343CF" w:rsidP="004F1CFC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</w:tr>
      <w:tr w:rsidR="00C343CF" w:rsidRPr="00F52AF7" w14:paraId="06B4269B" w14:textId="77777777" w:rsidTr="00E20EE5">
        <w:trPr>
          <w:trHeight w:val="739"/>
        </w:trPr>
        <w:tc>
          <w:tcPr>
            <w:tcW w:w="3055" w:type="dxa"/>
            <w:tcBorders>
              <w:top w:val="single" w:sz="4" w:space="0" w:color="auto"/>
              <w:right w:val="single" w:sz="4" w:space="0" w:color="auto"/>
            </w:tcBorders>
          </w:tcPr>
          <w:p w14:paraId="1049A7E2" w14:textId="28BBB443" w:rsidR="00C343CF" w:rsidRPr="00E20EE5" w:rsidRDefault="002307DB" w:rsidP="006926C4">
            <w:pPr>
              <w:snapToGrid w:val="0"/>
              <w:jc w:val="both"/>
              <w:rPr>
                <w:rFonts w:ascii="Times New Roman" w:eastAsia="微軟正黑體" w:hAnsi="Times New Roman" w:cs="Times New Roman"/>
              </w:rPr>
            </w:pPr>
            <w:r w:rsidRPr="00E20EE5">
              <w:rPr>
                <w:rFonts w:ascii="Times New Roman" w:hAnsi="Times New Roman" w:cs="Times New Roman"/>
                <w:lang w:val="en-GB"/>
              </w:rPr>
              <w:t xml:space="preserve">Chi Fai </w:t>
            </w:r>
            <w:r w:rsidR="006926C4" w:rsidRPr="00E20EE5">
              <w:rPr>
                <w:rFonts w:ascii="Times New Roman" w:hAnsi="Times New Roman" w:cs="Times New Roman"/>
                <w:lang w:val="en-GB"/>
              </w:rPr>
              <w:t xml:space="preserve">wants everything to be perfect. He </w:t>
            </w:r>
            <w:r w:rsidRPr="00E20EE5">
              <w:rPr>
                <w:rFonts w:ascii="Times New Roman" w:hAnsi="Times New Roman" w:cs="Times New Roman"/>
                <w:lang w:val="en-GB"/>
              </w:rPr>
              <w:t xml:space="preserve">thinks that his classmates find him very picky about everything. But in fact, </w:t>
            </w:r>
            <w:r w:rsidR="00652038" w:rsidRPr="00E20EE5">
              <w:rPr>
                <w:rFonts w:ascii="Times New Roman" w:hAnsi="Times New Roman" w:cs="Times New Roman"/>
                <w:lang w:val="en-GB"/>
              </w:rPr>
              <w:t>they</w:t>
            </w:r>
            <w:r w:rsidRPr="00E20EE5">
              <w:rPr>
                <w:rFonts w:ascii="Times New Roman" w:hAnsi="Times New Roman" w:cs="Times New Roman"/>
                <w:lang w:val="en-GB"/>
              </w:rPr>
              <w:t xml:space="preserve"> think he is serious and </w:t>
            </w:r>
            <w:r w:rsidR="00652038" w:rsidRPr="00E20EE5">
              <w:rPr>
                <w:rFonts w:ascii="Times New Roman" w:hAnsi="Times New Roman" w:cs="Times New Roman"/>
                <w:lang w:val="en-GB"/>
              </w:rPr>
              <w:t>careful.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4BA3276" w14:textId="5262E50A" w:rsidR="00C343CF" w:rsidRPr="00F52AF7" w:rsidRDefault="00C343CF" w:rsidP="00C343CF">
            <w:pPr>
              <w:snapToGrid w:val="0"/>
              <w:ind w:left="-252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262EBCE6" w14:textId="246CAD50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1189E9" w14:textId="70C942E3" w:rsidR="00C343CF" w:rsidRPr="00F52AF7" w:rsidRDefault="00C343CF" w:rsidP="00C343CF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E49EFD" w14:textId="62499FA8" w:rsidR="00C343CF" w:rsidRPr="00482DF8" w:rsidRDefault="002307DB" w:rsidP="002307DB">
            <w:pPr>
              <w:jc w:val="center"/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</w:rPr>
            </w:pPr>
            <w:r w:rsidRPr="00482DF8">
              <w:rPr>
                <w:rFonts w:ascii="Times New Roman" w:eastAsia="微軟正黑體" w:hAnsi="Times New Roman" w:cs="Times New Roman"/>
                <w:color w:val="000000" w:themeColor="text1"/>
                <w:sz w:val="28"/>
                <w:szCs w:val="28"/>
              </w:rPr>
              <w:t>Ideal self</w:t>
            </w:r>
          </w:p>
        </w:tc>
      </w:tr>
      <w:tr w:rsidR="004F1CFC" w:rsidRPr="00F52AF7" w14:paraId="113C694B" w14:textId="77777777" w:rsidTr="00E20EE5">
        <w:trPr>
          <w:trHeight w:val="762"/>
        </w:trPr>
        <w:tc>
          <w:tcPr>
            <w:tcW w:w="3055" w:type="dxa"/>
            <w:tcBorders>
              <w:left w:val="nil"/>
              <w:bottom w:val="single" w:sz="4" w:space="0" w:color="auto"/>
              <w:right w:val="nil"/>
            </w:tcBorders>
          </w:tcPr>
          <w:p w14:paraId="4839C1DA" w14:textId="31FAFDC4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EB537" w14:textId="62296567" w:rsidR="00C343CF" w:rsidRPr="00F52AF7" w:rsidRDefault="00C343CF" w:rsidP="00C343CF">
            <w:pPr>
              <w:snapToGrid w:val="0"/>
              <w:ind w:left="-252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170AE3D6" w14:textId="141DAFF8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34F1A" w14:textId="1D8CDF4E" w:rsidR="00C343CF" w:rsidRPr="00F52AF7" w:rsidRDefault="00C343CF" w:rsidP="00C343CF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8E616D" w14:textId="77777777" w:rsidR="00C343CF" w:rsidRPr="00F52AF7" w:rsidRDefault="00C343CF" w:rsidP="004F1CFC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</w:p>
        </w:tc>
      </w:tr>
      <w:tr w:rsidR="004F1CFC" w:rsidRPr="00F52AF7" w14:paraId="1A77C0F4" w14:textId="77777777" w:rsidTr="00E20EE5">
        <w:trPr>
          <w:trHeight w:val="935"/>
        </w:trPr>
        <w:tc>
          <w:tcPr>
            <w:tcW w:w="3055" w:type="dxa"/>
            <w:tcBorders>
              <w:right w:val="single" w:sz="4" w:space="0" w:color="auto"/>
            </w:tcBorders>
            <w:vAlign w:val="center"/>
          </w:tcPr>
          <w:p w14:paraId="342CCC59" w14:textId="5B75A489" w:rsidR="00C343CF" w:rsidRPr="00E20EE5" w:rsidRDefault="00652038" w:rsidP="00F52AF7">
            <w:pPr>
              <w:adjustRightInd w:val="0"/>
              <w:snapToGrid w:val="0"/>
              <w:spacing w:line="0" w:lineRule="atLeast"/>
              <w:jc w:val="both"/>
              <w:rPr>
                <w:rFonts w:ascii="Times New Roman" w:eastAsia="微軟正黑體" w:hAnsi="Times New Roman" w:cs="Times New Roman"/>
              </w:rPr>
            </w:pPr>
            <w:r w:rsidRPr="00E20EE5">
              <w:rPr>
                <w:rFonts w:ascii="Times New Roman" w:hAnsi="Times New Roman" w:cs="Times New Roman"/>
                <w:lang w:val="en-GB"/>
              </w:rPr>
              <w:t>Chui Yi is fond of many sports and she is the volleyball team captain. She thinks that she is an active person.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5A84E45" w14:textId="27D3AFEA" w:rsidR="00C343CF" w:rsidRPr="00F52AF7" w:rsidRDefault="00C343CF" w:rsidP="00C343CF">
            <w:pPr>
              <w:snapToGrid w:val="0"/>
              <w:ind w:left="-252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14CF820A" w14:textId="77777777" w:rsidR="00C343CF" w:rsidRPr="00F52AF7" w:rsidRDefault="00C343CF" w:rsidP="00C343CF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7BC6C5B" w14:textId="242E5223" w:rsidR="00C343CF" w:rsidRPr="00F52AF7" w:rsidRDefault="00C343CF" w:rsidP="00C343CF">
            <w:pPr>
              <w:snapToGrid w:val="0"/>
              <w:jc w:val="center"/>
              <w:rPr>
                <w:rFonts w:ascii="微軟正黑體" w:eastAsia="微軟正黑體" w:hAnsi="微軟正黑體" w:cs="Times New Roman"/>
                <w:b/>
              </w:rPr>
            </w:pPr>
            <w:r w:rsidRPr="00F52AF7">
              <w:rPr>
                <w:rFonts w:ascii="微軟正黑體" w:eastAsia="微軟正黑體" w:hAnsi="微軟正黑體" w:cs="Times New Roman" w:hint="eastAsia"/>
                <w:b/>
              </w:rPr>
              <w:sym w:font="Wingdings 2" w:char="F098"/>
            </w: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14:paraId="1295DE24" w14:textId="79ED0ADD" w:rsidR="00C343CF" w:rsidRPr="00482DF8" w:rsidRDefault="002307DB" w:rsidP="004F1CFC">
            <w:pPr>
              <w:snapToGrid w:val="0"/>
              <w:jc w:val="center"/>
              <w:rPr>
                <w:rFonts w:ascii="Times New Roman" w:eastAsia="微軟正黑體" w:hAnsi="Times New Roman" w:cs="Times New Roman"/>
              </w:rPr>
            </w:pPr>
            <w:r w:rsidRPr="00482DF8">
              <w:rPr>
                <w:rFonts w:ascii="Times New Roman" w:eastAsia="微軟正黑體" w:hAnsi="Times New Roman" w:cs="Times New Roman"/>
                <w:color w:val="000000" w:themeColor="text1"/>
                <w:sz w:val="28"/>
                <w:szCs w:val="28"/>
              </w:rPr>
              <w:t>Perceived self</w:t>
            </w:r>
          </w:p>
        </w:tc>
      </w:tr>
    </w:tbl>
    <w:p w14:paraId="3F371BC1" w14:textId="43FF4315" w:rsidR="00652038" w:rsidRDefault="00652038" w:rsidP="00652038">
      <w:pPr>
        <w:snapToGrid w:val="0"/>
        <w:rPr>
          <w:rFonts w:ascii="Times New Roman" w:eastAsia="微軟正黑體" w:hAnsi="Times New Roman" w:cs="Times New Roman"/>
          <w:b/>
        </w:rPr>
      </w:pPr>
    </w:p>
    <w:p w14:paraId="32BD672E" w14:textId="77777777" w:rsidR="006926C4" w:rsidRDefault="006926C4" w:rsidP="00652038">
      <w:pPr>
        <w:snapToGrid w:val="0"/>
        <w:rPr>
          <w:rFonts w:ascii="Times New Roman" w:eastAsia="微軟正黑體" w:hAnsi="Times New Roman" w:cs="Times New Roman"/>
          <w:b/>
        </w:rPr>
      </w:pPr>
    </w:p>
    <w:p w14:paraId="4030872A" w14:textId="77777777" w:rsidR="00652038" w:rsidRPr="00E55360" w:rsidRDefault="00652038" w:rsidP="004D382D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E55360">
        <w:rPr>
          <w:rFonts w:ascii="Times New Roman" w:eastAsia="微軟正黑體" w:hAnsi="Times New Roman" w:cs="Times New Roman"/>
          <w:b/>
          <w:sz w:val="28"/>
          <w:szCs w:val="28"/>
        </w:rPr>
        <w:t>C. Short Question</w:t>
      </w:r>
    </w:p>
    <w:p w14:paraId="3D618892" w14:textId="72573325" w:rsidR="00652038" w:rsidRPr="00E55360" w:rsidRDefault="00652038" w:rsidP="004D382D">
      <w:pPr>
        <w:snapToGrid w:val="0"/>
        <w:spacing w:after="160"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E55360">
        <w:rPr>
          <w:rFonts w:ascii="Times New Roman" w:hAnsi="Times New Roman" w:cs="Times New Roman"/>
          <w:sz w:val="28"/>
          <w:szCs w:val="28"/>
          <w:lang w:val="en-GB"/>
        </w:rPr>
        <w:t>How can we better understand ourselve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652038" w:rsidRPr="00E55360" w14:paraId="48D14A01" w14:textId="77777777" w:rsidTr="00203F89">
        <w:tc>
          <w:tcPr>
            <w:tcW w:w="9356" w:type="dxa"/>
          </w:tcPr>
          <w:p w14:paraId="61C11F0E" w14:textId="342E074B" w:rsidR="00652038" w:rsidRPr="00184103" w:rsidRDefault="00652038" w:rsidP="003F7D37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652038" w:rsidRPr="00E55360" w14:paraId="369F6792" w14:textId="77777777" w:rsidTr="00203F89">
        <w:tc>
          <w:tcPr>
            <w:tcW w:w="9356" w:type="dxa"/>
          </w:tcPr>
          <w:p w14:paraId="4571B7A7" w14:textId="29E933E8" w:rsidR="00652038" w:rsidRPr="00452311" w:rsidRDefault="00652038" w:rsidP="00233F26">
            <w:pPr>
              <w:snapToGrid w:val="0"/>
              <w:spacing w:line="276" w:lineRule="auto"/>
              <w:ind w:rightChars="-101" w:right="-242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652038" w:rsidRPr="00E55360" w14:paraId="09C8F858" w14:textId="77777777" w:rsidTr="00203F89">
        <w:tc>
          <w:tcPr>
            <w:tcW w:w="9356" w:type="dxa"/>
          </w:tcPr>
          <w:p w14:paraId="1C552714" w14:textId="01D5D1CC" w:rsidR="00652038" w:rsidRPr="00184103" w:rsidRDefault="00652038" w:rsidP="00233F26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790252" w:rsidRPr="00E55360" w14:paraId="3DB4D2C7" w14:textId="77777777" w:rsidTr="00203F89">
        <w:tc>
          <w:tcPr>
            <w:tcW w:w="9356" w:type="dxa"/>
          </w:tcPr>
          <w:p w14:paraId="4E5F6BBB" w14:textId="69BFB751" w:rsidR="00790252" w:rsidRPr="00184103" w:rsidRDefault="00790252" w:rsidP="003F7D37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210FC42D" w14:textId="17051460" w:rsidR="003C252F" w:rsidRDefault="003C252F" w:rsidP="00E65470">
      <w:pPr>
        <w:snapToGrid w:val="0"/>
        <w:rPr>
          <w:rFonts w:ascii="微軟正黑體" w:eastAsia="微軟正黑體" w:hAnsi="微軟正黑體"/>
          <w:color w:val="FF0000"/>
        </w:rPr>
      </w:pPr>
    </w:p>
    <w:p w14:paraId="3B074B49" w14:textId="77777777" w:rsidR="009D5E85" w:rsidRPr="00531458" w:rsidRDefault="009D5E85" w:rsidP="009D5E85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38EB52EF" w14:textId="77777777" w:rsidR="009D5E85" w:rsidRPr="00F52AF7" w:rsidRDefault="009D5E85" w:rsidP="00E65470">
      <w:pPr>
        <w:snapToGrid w:val="0"/>
        <w:rPr>
          <w:rFonts w:ascii="微軟正黑體" w:eastAsia="微軟正黑體" w:hAnsi="微軟正黑體"/>
          <w:color w:val="FF0000"/>
        </w:rPr>
      </w:pPr>
    </w:p>
    <w:sectPr w:rsidR="009D5E85" w:rsidRPr="00F52AF7" w:rsidSect="000E61CD">
      <w:footerReference w:type="default" r:id="rId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519CDF" w14:textId="77777777" w:rsidR="001535ED" w:rsidRDefault="001535ED" w:rsidP="00DE19B0">
      <w:r>
        <w:separator/>
      </w:r>
    </w:p>
  </w:endnote>
  <w:endnote w:type="continuationSeparator" w:id="0">
    <w:p w14:paraId="6AE1B719" w14:textId="77777777" w:rsidR="001535ED" w:rsidRDefault="001535ED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7572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697F92" w14:textId="0664B267" w:rsidR="00C70267" w:rsidRDefault="00C702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3F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21180B" w14:textId="77777777" w:rsidR="00C70267" w:rsidRDefault="00C702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6DD3D" w14:textId="77777777" w:rsidR="001535ED" w:rsidRDefault="001535ED" w:rsidP="00DE19B0">
      <w:r>
        <w:separator/>
      </w:r>
    </w:p>
  </w:footnote>
  <w:footnote w:type="continuationSeparator" w:id="0">
    <w:p w14:paraId="41D11B02" w14:textId="77777777" w:rsidR="001535ED" w:rsidRDefault="001535ED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C512FE"/>
    <w:multiLevelType w:val="hybridMultilevel"/>
    <w:tmpl w:val="78AAB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5DB4D74"/>
    <w:multiLevelType w:val="hybridMultilevel"/>
    <w:tmpl w:val="9EB2AC5A"/>
    <w:lvl w:ilvl="0" w:tplc="33DCEF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EE736D"/>
    <w:multiLevelType w:val="hybridMultilevel"/>
    <w:tmpl w:val="848C6274"/>
    <w:lvl w:ilvl="0" w:tplc="C4AEFBDA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xMjYwtjA2MTVW0lEKTi0uzszPAykwMq0FAHXxrDstAAAA"/>
  </w:docVars>
  <w:rsids>
    <w:rsidRoot w:val="003C252F"/>
    <w:rsid w:val="000301B2"/>
    <w:rsid w:val="00041C5C"/>
    <w:rsid w:val="00064C69"/>
    <w:rsid w:val="0007420F"/>
    <w:rsid w:val="000953B7"/>
    <w:rsid w:val="00096297"/>
    <w:rsid w:val="000A58D6"/>
    <w:rsid w:val="000B1BC6"/>
    <w:rsid w:val="000C726A"/>
    <w:rsid w:val="000E5023"/>
    <w:rsid w:val="000E61CD"/>
    <w:rsid w:val="000F65D3"/>
    <w:rsid w:val="00103F5D"/>
    <w:rsid w:val="00113F00"/>
    <w:rsid w:val="00114D94"/>
    <w:rsid w:val="00115D2B"/>
    <w:rsid w:val="0013124E"/>
    <w:rsid w:val="001535ED"/>
    <w:rsid w:val="00157EEE"/>
    <w:rsid w:val="00184103"/>
    <w:rsid w:val="001964FA"/>
    <w:rsid w:val="00197A2E"/>
    <w:rsid w:val="001E499F"/>
    <w:rsid w:val="001F008F"/>
    <w:rsid w:val="0021028B"/>
    <w:rsid w:val="00217AD8"/>
    <w:rsid w:val="00224129"/>
    <w:rsid w:val="00224AB8"/>
    <w:rsid w:val="002261DF"/>
    <w:rsid w:val="002307DB"/>
    <w:rsid w:val="00232991"/>
    <w:rsid w:val="00233F26"/>
    <w:rsid w:val="00240530"/>
    <w:rsid w:val="0024070E"/>
    <w:rsid w:val="00240EF4"/>
    <w:rsid w:val="00243422"/>
    <w:rsid w:val="002871AC"/>
    <w:rsid w:val="002A0A89"/>
    <w:rsid w:val="002A3B35"/>
    <w:rsid w:val="00313D6E"/>
    <w:rsid w:val="00324E2F"/>
    <w:rsid w:val="00326104"/>
    <w:rsid w:val="003338DF"/>
    <w:rsid w:val="00335129"/>
    <w:rsid w:val="00340B3B"/>
    <w:rsid w:val="003B0AC0"/>
    <w:rsid w:val="003B3FE9"/>
    <w:rsid w:val="003C252F"/>
    <w:rsid w:val="003C6FD0"/>
    <w:rsid w:val="003D1470"/>
    <w:rsid w:val="003D41E7"/>
    <w:rsid w:val="003F1526"/>
    <w:rsid w:val="003F56C9"/>
    <w:rsid w:val="003F7D37"/>
    <w:rsid w:val="0040680E"/>
    <w:rsid w:val="00416008"/>
    <w:rsid w:val="00416AA1"/>
    <w:rsid w:val="00430262"/>
    <w:rsid w:val="004472F5"/>
    <w:rsid w:val="00450B3D"/>
    <w:rsid w:val="00452311"/>
    <w:rsid w:val="00452D8A"/>
    <w:rsid w:val="00453ECE"/>
    <w:rsid w:val="00473021"/>
    <w:rsid w:val="0048196A"/>
    <w:rsid w:val="00482DF8"/>
    <w:rsid w:val="0048710C"/>
    <w:rsid w:val="00494EEB"/>
    <w:rsid w:val="00497CC4"/>
    <w:rsid w:val="004A3B5C"/>
    <w:rsid w:val="004C61C8"/>
    <w:rsid w:val="004D382D"/>
    <w:rsid w:val="004D7106"/>
    <w:rsid w:val="004E1F41"/>
    <w:rsid w:val="004F1CFC"/>
    <w:rsid w:val="004F1E3D"/>
    <w:rsid w:val="004F43C9"/>
    <w:rsid w:val="00502504"/>
    <w:rsid w:val="00524AB7"/>
    <w:rsid w:val="0052764F"/>
    <w:rsid w:val="00544D96"/>
    <w:rsid w:val="00545D75"/>
    <w:rsid w:val="00551E19"/>
    <w:rsid w:val="0059639C"/>
    <w:rsid w:val="005A0202"/>
    <w:rsid w:val="005A2243"/>
    <w:rsid w:val="005A32AD"/>
    <w:rsid w:val="005B28E4"/>
    <w:rsid w:val="005B499D"/>
    <w:rsid w:val="005D30FC"/>
    <w:rsid w:val="0060007D"/>
    <w:rsid w:val="006048E7"/>
    <w:rsid w:val="00611E78"/>
    <w:rsid w:val="00614743"/>
    <w:rsid w:val="0061717D"/>
    <w:rsid w:val="00617FA4"/>
    <w:rsid w:val="00622D11"/>
    <w:rsid w:val="00632E95"/>
    <w:rsid w:val="00652038"/>
    <w:rsid w:val="00657871"/>
    <w:rsid w:val="006825EB"/>
    <w:rsid w:val="00684470"/>
    <w:rsid w:val="00685684"/>
    <w:rsid w:val="006926C4"/>
    <w:rsid w:val="006A57AC"/>
    <w:rsid w:val="006C7547"/>
    <w:rsid w:val="006D0677"/>
    <w:rsid w:val="006D3488"/>
    <w:rsid w:val="006E750F"/>
    <w:rsid w:val="00715247"/>
    <w:rsid w:val="00724446"/>
    <w:rsid w:val="0072506F"/>
    <w:rsid w:val="00726CE8"/>
    <w:rsid w:val="007323AF"/>
    <w:rsid w:val="00744E57"/>
    <w:rsid w:val="007533ED"/>
    <w:rsid w:val="00763639"/>
    <w:rsid w:val="00773814"/>
    <w:rsid w:val="00790252"/>
    <w:rsid w:val="007938EF"/>
    <w:rsid w:val="007979A8"/>
    <w:rsid w:val="007B4E7D"/>
    <w:rsid w:val="007E7F24"/>
    <w:rsid w:val="0081028A"/>
    <w:rsid w:val="00813220"/>
    <w:rsid w:val="00836EEA"/>
    <w:rsid w:val="008426F6"/>
    <w:rsid w:val="008451F4"/>
    <w:rsid w:val="008614E3"/>
    <w:rsid w:val="00864F2F"/>
    <w:rsid w:val="00866317"/>
    <w:rsid w:val="00877BC2"/>
    <w:rsid w:val="008B40EC"/>
    <w:rsid w:val="008D67FC"/>
    <w:rsid w:val="008E4A96"/>
    <w:rsid w:val="008E5527"/>
    <w:rsid w:val="008E65BA"/>
    <w:rsid w:val="00904F53"/>
    <w:rsid w:val="00910B19"/>
    <w:rsid w:val="0095233F"/>
    <w:rsid w:val="00957F65"/>
    <w:rsid w:val="009637CA"/>
    <w:rsid w:val="009649AF"/>
    <w:rsid w:val="00976D04"/>
    <w:rsid w:val="009B2D5D"/>
    <w:rsid w:val="009D5E85"/>
    <w:rsid w:val="009E4E6F"/>
    <w:rsid w:val="00A01A6A"/>
    <w:rsid w:val="00A113EC"/>
    <w:rsid w:val="00A22D23"/>
    <w:rsid w:val="00A236A0"/>
    <w:rsid w:val="00A360E1"/>
    <w:rsid w:val="00A367EB"/>
    <w:rsid w:val="00A60FC7"/>
    <w:rsid w:val="00A6362F"/>
    <w:rsid w:val="00A66F74"/>
    <w:rsid w:val="00A7080C"/>
    <w:rsid w:val="00A81AE4"/>
    <w:rsid w:val="00A903DC"/>
    <w:rsid w:val="00AE5C21"/>
    <w:rsid w:val="00AE7233"/>
    <w:rsid w:val="00B1192F"/>
    <w:rsid w:val="00B15EBD"/>
    <w:rsid w:val="00B22CB4"/>
    <w:rsid w:val="00B32A05"/>
    <w:rsid w:val="00B336F8"/>
    <w:rsid w:val="00B34CD0"/>
    <w:rsid w:val="00B41A0E"/>
    <w:rsid w:val="00B436B5"/>
    <w:rsid w:val="00B61ABF"/>
    <w:rsid w:val="00B82CAC"/>
    <w:rsid w:val="00BA7189"/>
    <w:rsid w:val="00BB1230"/>
    <w:rsid w:val="00BB59CE"/>
    <w:rsid w:val="00BE252E"/>
    <w:rsid w:val="00BE3C35"/>
    <w:rsid w:val="00BE72FC"/>
    <w:rsid w:val="00BF7852"/>
    <w:rsid w:val="00C0682C"/>
    <w:rsid w:val="00C14FBF"/>
    <w:rsid w:val="00C17D24"/>
    <w:rsid w:val="00C2589E"/>
    <w:rsid w:val="00C343CF"/>
    <w:rsid w:val="00C409BC"/>
    <w:rsid w:val="00C621E5"/>
    <w:rsid w:val="00C63BC3"/>
    <w:rsid w:val="00C70267"/>
    <w:rsid w:val="00C70C6B"/>
    <w:rsid w:val="00C96272"/>
    <w:rsid w:val="00CA0E88"/>
    <w:rsid w:val="00CA5824"/>
    <w:rsid w:val="00CC5602"/>
    <w:rsid w:val="00CC6C40"/>
    <w:rsid w:val="00CE0646"/>
    <w:rsid w:val="00D0193D"/>
    <w:rsid w:val="00D06C36"/>
    <w:rsid w:val="00D11051"/>
    <w:rsid w:val="00D146D4"/>
    <w:rsid w:val="00D22971"/>
    <w:rsid w:val="00D25001"/>
    <w:rsid w:val="00D274B6"/>
    <w:rsid w:val="00D34550"/>
    <w:rsid w:val="00D42C77"/>
    <w:rsid w:val="00D532AA"/>
    <w:rsid w:val="00D7202A"/>
    <w:rsid w:val="00D7470E"/>
    <w:rsid w:val="00D817E5"/>
    <w:rsid w:val="00D87FCB"/>
    <w:rsid w:val="00DB2373"/>
    <w:rsid w:val="00DD6AC9"/>
    <w:rsid w:val="00DE19B0"/>
    <w:rsid w:val="00DE19D9"/>
    <w:rsid w:val="00DE4F0F"/>
    <w:rsid w:val="00DF433E"/>
    <w:rsid w:val="00E14E83"/>
    <w:rsid w:val="00E20EE5"/>
    <w:rsid w:val="00E21261"/>
    <w:rsid w:val="00E33DC4"/>
    <w:rsid w:val="00E47BEF"/>
    <w:rsid w:val="00E532FB"/>
    <w:rsid w:val="00E55360"/>
    <w:rsid w:val="00E65470"/>
    <w:rsid w:val="00E70D37"/>
    <w:rsid w:val="00E7392D"/>
    <w:rsid w:val="00E759DC"/>
    <w:rsid w:val="00EA3B06"/>
    <w:rsid w:val="00EA4DD5"/>
    <w:rsid w:val="00EB362A"/>
    <w:rsid w:val="00EB5D66"/>
    <w:rsid w:val="00EF2039"/>
    <w:rsid w:val="00EF54E3"/>
    <w:rsid w:val="00F00F83"/>
    <w:rsid w:val="00F10C14"/>
    <w:rsid w:val="00F32949"/>
    <w:rsid w:val="00F37336"/>
    <w:rsid w:val="00F42DF6"/>
    <w:rsid w:val="00F443BD"/>
    <w:rsid w:val="00F45D63"/>
    <w:rsid w:val="00F52AF7"/>
    <w:rsid w:val="00F649F3"/>
    <w:rsid w:val="00F65BD7"/>
    <w:rsid w:val="00F700AB"/>
    <w:rsid w:val="00F758FD"/>
    <w:rsid w:val="00F8325D"/>
    <w:rsid w:val="00F906F2"/>
    <w:rsid w:val="00FA09CE"/>
    <w:rsid w:val="00FA151C"/>
    <w:rsid w:val="00FA420F"/>
    <w:rsid w:val="00FB390F"/>
    <w:rsid w:val="00FE5969"/>
    <w:rsid w:val="00FE607E"/>
    <w:rsid w:val="00FE78BB"/>
    <w:rsid w:val="00FF4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412F4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50F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50F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24070E"/>
    <w:pPr>
      <w:spacing w:after="0" w:line="240" w:lineRule="auto"/>
    </w:pPr>
  </w:style>
  <w:style w:type="paragraph" w:customStyle="1" w:styleId="Default">
    <w:name w:val="Default"/>
    <w:rsid w:val="0024070E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3ECE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453ECE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0F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35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055A2-ED72-4968-A86E-16FC3414B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cp:lastPrinted>2023-06-01T08:13:00Z</cp:lastPrinted>
  <dcterms:created xsi:type="dcterms:W3CDTF">2024-03-28T06:28:00Z</dcterms:created>
  <dcterms:modified xsi:type="dcterms:W3CDTF">2024-03-28T06:35:00Z</dcterms:modified>
</cp:coreProperties>
</file>